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469F407A" w:rsidR="001D506F" w:rsidRDefault="007D2391" w:rsidP="0074660D">
      <w:pPr>
        <w:jc w:val="center"/>
        <w:rPr>
          <w:noProof/>
        </w:rPr>
      </w:pPr>
      <w:r>
        <w:rPr>
          <w:noProof/>
        </w:rPr>
        <w:drawing>
          <wp:anchor distT="0" distB="0" distL="114300" distR="114300" simplePos="0" relativeHeight="251658241" behindDoc="0" locked="0" layoutInCell="1" allowOverlap="1" wp14:anchorId="0620CC2C" wp14:editId="5A8AD506">
            <wp:simplePos x="0" y="0"/>
            <wp:positionH relativeFrom="column">
              <wp:posOffset>-914400</wp:posOffset>
            </wp:positionH>
            <wp:positionV relativeFrom="paragraph">
              <wp:posOffset>-8890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C5A3155" w14:textId="0AB936B6" w:rsidR="00EE0352" w:rsidRDefault="00EE0352" w:rsidP="0074660D">
      <w:pPr>
        <w:jc w:val="center"/>
        <w:rPr>
          <w:noProof/>
        </w:rPr>
      </w:pPr>
    </w:p>
    <w:p w14:paraId="4B0F205E" w14:textId="77777777" w:rsidR="00EE0352" w:rsidRDefault="00EE0352" w:rsidP="0074660D">
      <w:pPr>
        <w:jc w:val="center"/>
        <w:rPr>
          <w:noProof/>
        </w:rPr>
      </w:pPr>
    </w:p>
    <w:p w14:paraId="6F23557D" w14:textId="3B910CA7" w:rsidR="00EE0352" w:rsidRPr="001D506F" w:rsidRDefault="00EE0352" w:rsidP="0074660D">
      <w:pPr>
        <w:jc w:val="center"/>
        <w:rPr>
          <w:rFonts w:ascii="National-Black"/>
          <w:b/>
          <w:color w:val="003976"/>
          <w:spacing w:val="4"/>
          <w:sz w:val="8"/>
          <w:szCs w:val="2"/>
        </w:rPr>
      </w:pPr>
    </w:p>
    <w:p w14:paraId="7BEBBBC6" w14:textId="77777777" w:rsidR="00417EE8" w:rsidRPr="00AB7B22" w:rsidRDefault="007163D9" w:rsidP="00AB7B22">
      <w:pPr>
        <w:pStyle w:val="Heading1"/>
      </w:pPr>
      <w:r w:rsidRPr="00AB7B22">
        <w:t xml:space="preserve">Bachelor of </w:t>
      </w:r>
      <w:r w:rsidR="00417EE8" w:rsidRPr="00AB7B22">
        <w:t>Business Administration</w:t>
      </w:r>
      <w:r w:rsidRPr="00AB7B22">
        <w:t xml:space="preserve"> in </w:t>
      </w:r>
      <w:r w:rsidR="00BE61D7" w:rsidRPr="00AB7B22">
        <w:t>Economics</w:t>
      </w:r>
      <w:r w:rsidR="00C75214" w:rsidRPr="00AB7B22">
        <w:t xml:space="preserve"> </w:t>
      </w:r>
    </w:p>
    <w:p w14:paraId="2958C72A" w14:textId="30D87ACC" w:rsidR="0074660D" w:rsidRDefault="0074660D" w:rsidP="00AB7B22">
      <w:pPr>
        <w:pStyle w:val="Heading1"/>
      </w:pPr>
      <w:r w:rsidRPr="00AB7B2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B24F5D" w:rsidRPr="00B24F5D" w14:paraId="2BB8FF04" w14:textId="77777777" w:rsidTr="00B24DA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492516" w14:textId="77777777" w:rsidR="00B24F5D" w:rsidRPr="00B24F5D" w:rsidRDefault="00B24F5D" w:rsidP="00B24F5D">
            <w:pPr>
              <w:tabs>
                <w:tab w:val="left" w:pos="720"/>
              </w:tabs>
              <w:rPr>
                <w:rFonts w:ascii="National Book" w:hAnsi="National Book" w:cs="Arial"/>
                <w:color w:val="002060"/>
                <w:sz w:val="16"/>
                <w:szCs w:val="16"/>
              </w:rPr>
            </w:pPr>
            <w:bookmarkStart w:id="0" w:name="_Hlk101876189"/>
            <w:r w:rsidRPr="00B24F5D">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20829A" w14:textId="77777777" w:rsidR="00B24F5D" w:rsidRPr="00B24F5D" w:rsidRDefault="00B24F5D" w:rsidP="00B24F5D">
            <w:pPr>
              <w:tabs>
                <w:tab w:val="left" w:pos="720"/>
              </w:tabs>
              <w:jc w:val="center"/>
              <w:rPr>
                <w:rFonts w:ascii="National Book" w:hAnsi="National Book" w:cs="Arial"/>
                <w:color w:val="002060"/>
                <w:sz w:val="16"/>
                <w:szCs w:val="16"/>
              </w:rPr>
            </w:pPr>
            <w:r w:rsidRPr="00B24F5D">
              <w:rPr>
                <w:rFonts w:ascii="National Book" w:hAnsi="National Book" w:cs="Arial"/>
                <w:color w:val="002060"/>
                <w:sz w:val="16"/>
                <w:szCs w:val="16"/>
              </w:rPr>
              <w:t>Credit</w:t>
            </w:r>
          </w:p>
          <w:p w14:paraId="263F1DF8" w14:textId="77777777" w:rsidR="00B24F5D" w:rsidRPr="00B24F5D" w:rsidRDefault="00B24F5D" w:rsidP="00B24F5D">
            <w:pPr>
              <w:tabs>
                <w:tab w:val="left" w:pos="720"/>
              </w:tabs>
              <w:jc w:val="center"/>
              <w:rPr>
                <w:rFonts w:ascii="National Book" w:hAnsi="National Book" w:cs="Arial"/>
                <w:color w:val="002060"/>
                <w:sz w:val="16"/>
                <w:szCs w:val="16"/>
              </w:rPr>
            </w:pPr>
            <w:r w:rsidRPr="00B24F5D">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6D8CA2" w14:textId="77777777" w:rsidR="00B24F5D" w:rsidRPr="00B24F5D" w:rsidRDefault="00B24F5D" w:rsidP="00B24F5D">
            <w:pPr>
              <w:tabs>
                <w:tab w:val="left" w:pos="720"/>
              </w:tabs>
              <w:jc w:val="center"/>
              <w:rPr>
                <w:rFonts w:ascii="National Book" w:hAnsi="National Book" w:cs="Arial"/>
                <w:color w:val="002060"/>
                <w:sz w:val="16"/>
                <w:szCs w:val="16"/>
              </w:rPr>
            </w:pPr>
            <w:r w:rsidRPr="00B24F5D">
              <w:rPr>
                <w:rFonts w:ascii="National Book" w:hAnsi="National Book" w:cs="Arial"/>
                <w:color w:val="002060"/>
                <w:sz w:val="16"/>
                <w:szCs w:val="16"/>
              </w:rPr>
              <w:t xml:space="preserve">Upper-Division </w:t>
            </w:r>
          </w:p>
        </w:tc>
      </w:tr>
      <w:tr w:rsidR="00B24F5D" w:rsidRPr="00B24F5D" w14:paraId="14377376"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1BFFF6" w14:textId="39576545" w:rsidR="00B24F5D" w:rsidRPr="00B24F5D" w:rsidRDefault="00B24F5D" w:rsidP="00B24F5D">
            <w:pPr>
              <w:tabs>
                <w:tab w:val="left" w:pos="720"/>
              </w:tabs>
              <w:rPr>
                <w:rFonts w:ascii="National Book" w:hAnsi="National Book" w:cs="Arial"/>
                <w:b/>
                <w:color w:val="FFFFFF" w:themeColor="background1"/>
                <w:sz w:val="20"/>
                <w:szCs w:val="20"/>
              </w:rPr>
            </w:pPr>
            <w:r w:rsidRPr="00B24F5D">
              <w:rPr>
                <w:rFonts w:ascii="National Book" w:hAnsi="National Book" w:cs="Arial"/>
                <w:b/>
                <w:color w:val="FFFFFF" w:themeColor="background1"/>
                <w:sz w:val="20"/>
                <w:szCs w:val="20"/>
              </w:rPr>
              <w:t>Semester One: [1</w:t>
            </w:r>
            <w:r w:rsidR="000C1C7A">
              <w:rPr>
                <w:rFonts w:ascii="National Book" w:hAnsi="National Book" w:cs="Arial"/>
                <w:b/>
                <w:color w:val="FFFFFF" w:themeColor="background1"/>
                <w:sz w:val="20"/>
                <w:szCs w:val="20"/>
              </w:rPr>
              <w:t>7</w:t>
            </w:r>
            <w:r w:rsidRPr="00B24F5D">
              <w:rPr>
                <w:rFonts w:ascii="National Book" w:hAnsi="National Book" w:cs="Arial"/>
                <w:b/>
                <w:color w:val="FFFFFF" w:themeColor="background1"/>
                <w:sz w:val="20"/>
                <w:szCs w:val="20"/>
              </w:rPr>
              <w:t xml:space="preserve"> Credit Hours] Kent State University </w:t>
            </w:r>
          </w:p>
        </w:tc>
      </w:tr>
      <w:tr w:rsidR="00B24F5D" w:rsidRPr="00B24F5D" w14:paraId="79ABCA51"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E552958"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141FE6A5"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DFFAF8"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20F52384"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4E7D778B"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E5FDB8C"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7671B5"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7ED6E56C"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760550B"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45AB7BE2"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BC74BA"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0DF4BECC"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52C68FB"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63C42BB0"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CCFC37"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5BB2C3A6"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148527C"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4E90FF44"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B9DB197"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04F766F8"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089051" w14:textId="6A35A232"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r w:rsidR="000C1C7A">
              <w:rPr>
                <w:rFonts w:ascii="National Book" w:hAnsi="National Book" w:cs="Arial"/>
                <w:color w:val="002060"/>
                <w:sz w:val="20"/>
                <w:szCs w:val="20"/>
              </w:rPr>
              <w:t xml:space="preserve"> w/lab</w:t>
            </w:r>
          </w:p>
        </w:tc>
        <w:tc>
          <w:tcPr>
            <w:tcW w:w="1710" w:type="dxa"/>
            <w:tcBorders>
              <w:top w:val="single" w:sz="4" w:space="0" w:color="auto"/>
              <w:left w:val="single" w:sz="4" w:space="0" w:color="auto"/>
              <w:bottom w:val="single" w:sz="4" w:space="0" w:color="auto"/>
              <w:right w:val="single" w:sz="4" w:space="0" w:color="auto"/>
            </w:tcBorders>
          </w:tcPr>
          <w:p w14:paraId="07956B8A" w14:textId="1ACFBFF4" w:rsidR="00B24F5D" w:rsidRPr="00B24F5D" w:rsidRDefault="000C1C7A" w:rsidP="00B24F5D">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A4B4735"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06EEF07F" w14:textId="77777777" w:rsidTr="00B24DA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235D9BD" w14:textId="77777777" w:rsidR="00B24F5D" w:rsidRPr="00B24F5D" w:rsidRDefault="00B24F5D" w:rsidP="00B24F5D">
            <w:pPr>
              <w:tabs>
                <w:tab w:val="left" w:pos="720"/>
              </w:tabs>
              <w:rPr>
                <w:rFonts w:ascii="National Book" w:hAnsi="National Book" w:cs="Arial"/>
                <w:b/>
                <w:color w:val="FFFFFF" w:themeColor="background1"/>
                <w:sz w:val="20"/>
                <w:szCs w:val="20"/>
              </w:rPr>
            </w:pPr>
            <w:r w:rsidRPr="00B24F5D">
              <w:rPr>
                <w:rFonts w:ascii="National Book" w:hAnsi="National Book" w:cs="Arial"/>
                <w:b/>
                <w:color w:val="FFFFFF" w:themeColor="background1"/>
                <w:sz w:val="20"/>
                <w:szCs w:val="20"/>
              </w:rPr>
              <w:t>Semester Two: [16-18 Credit Hours] Kent State University</w:t>
            </w:r>
          </w:p>
        </w:tc>
      </w:tr>
      <w:tr w:rsidR="00B24F5D" w:rsidRPr="00B24F5D" w14:paraId="02700F71"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178CDA88" w14:textId="1FECA516" w:rsidR="00B24F5D" w:rsidRPr="00B24F5D" w:rsidRDefault="00B24F5D" w:rsidP="00B24F5D">
            <w:pPr>
              <w:tabs>
                <w:tab w:val="left" w:pos="720"/>
              </w:tabs>
              <w:rPr>
                <w:rFonts w:ascii="National Book" w:hAnsi="National Book" w:cs="Arial"/>
                <w:bCs/>
                <w:color w:val="002060"/>
                <w:sz w:val="20"/>
                <w:szCs w:val="20"/>
              </w:rPr>
            </w:pPr>
            <w:r w:rsidRPr="00B24F5D">
              <w:rPr>
                <w:rFonts w:ascii="National Book" w:hAnsi="National Book" w:cs="Arial"/>
                <w:bCs/>
                <w:color w:val="002060"/>
                <w:sz w:val="20"/>
                <w:szCs w:val="20"/>
              </w:rPr>
              <w:t xml:space="preserve">CIS 24053 Introduction to </w:t>
            </w:r>
            <w:r w:rsidR="002D5278">
              <w:rPr>
                <w:rFonts w:ascii="National Book" w:hAnsi="National Book" w:cs="Arial"/>
                <w:bCs/>
                <w:color w:val="002060"/>
                <w:sz w:val="20"/>
                <w:szCs w:val="20"/>
              </w:rPr>
              <w:t>Information Systems and Digital Technologies</w:t>
            </w:r>
          </w:p>
        </w:tc>
        <w:tc>
          <w:tcPr>
            <w:tcW w:w="1710" w:type="dxa"/>
            <w:tcBorders>
              <w:top w:val="single" w:sz="4" w:space="0" w:color="auto"/>
              <w:left w:val="single" w:sz="4" w:space="0" w:color="auto"/>
              <w:bottom w:val="single" w:sz="4" w:space="0" w:color="auto"/>
              <w:right w:val="single" w:sz="4" w:space="0" w:color="auto"/>
            </w:tcBorders>
          </w:tcPr>
          <w:p w14:paraId="11A85532"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D92514"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164AFDA9"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200D04BF" w14:textId="77777777" w:rsidR="00B24F5D" w:rsidRPr="00B24F5D" w:rsidRDefault="00B24F5D" w:rsidP="00B24F5D">
            <w:pPr>
              <w:tabs>
                <w:tab w:val="left" w:pos="720"/>
              </w:tabs>
              <w:rPr>
                <w:rFonts w:ascii="National Book" w:hAnsi="National Book" w:cs="Arial"/>
                <w:bCs/>
                <w:color w:val="002060"/>
                <w:sz w:val="20"/>
                <w:szCs w:val="20"/>
              </w:rPr>
            </w:pPr>
            <w:r w:rsidRPr="00B24F5D">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2E7BE1A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8DC1A7"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741CA43E"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55F1F5A4"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MATH 11012 Intuitive Calculus (KMCR)</w:t>
            </w:r>
          </w:p>
          <w:p w14:paraId="3E6965BA"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C705F8B"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2E0E4292"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5DAFBD78"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09D5CA20"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69B7DACE"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4D51FEFB"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2D6016D0"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A04A014"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E7DDFED"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047DF0"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24511823"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57ECFF"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A2BDEC1"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00D9671" w14:textId="77777777" w:rsidR="00B24F5D" w:rsidRPr="00B24F5D" w:rsidRDefault="00B24F5D" w:rsidP="00B24F5D">
            <w:pPr>
              <w:tabs>
                <w:tab w:val="left" w:pos="720"/>
              </w:tabs>
              <w:rPr>
                <w:rFonts w:ascii="National Book" w:hAnsi="National Book" w:cs="Arial"/>
                <w:color w:val="002060"/>
                <w:sz w:val="20"/>
                <w:szCs w:val="20"/>
              </w:rPr>
            </w:pPr>
          </w:p>
        </w:tc>
      </w:tr>
      <w:tr w:rsidR="00B24F5D" w:rsidRPr="00B24F5D" w14:paraId="67757BC0"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17BB33" w14:textId="77777777" w:rsidR="00B24F5D" w:rsidRPr="00B24F5D" w:rsidRDefault="00B24F5D" w:rsidP="00B24F5D">
            <w:pPr>
              <w:tabs>
                <w:tab w:val="left" w:pos="720"/>
              </w:tabs>
              <w:rPr>
                <w:rFonts w:ascii="National Book" w:hAnsi="National Book" w:cs="Arial"/>
                <w:b/>
                <w:color w:val="FFFFFF" w:themeColor="background1"/>
                <w:sz w:val="20"/>
                <w:szCs w:val="20"/>
              </w:rPr>
            </w:pPr>
            <w:r w:rsidRPr="00B24F5D">
              <w:rPr>
                <w:rFonts w:ascii="National Book" w:hAnsi="National Book" w:cs="Arial"/>
                <w:b/>
                <w:color w:val="FFFFFF" w:themeColor="background1"/>
                <w:sz w:val="20"/>
                <w:szCs w:val="20"/>
              </w:rPr>
              <w:t>Semester Three: [18 Credit Hours] Kent State University</w:t>
            </w:r>
          </w:p>
        </w:tc>
      </w:tr>
      <w:tr w:rsidR="00B24F5D" w:rsidRPr="00B24F5D" w14:paraId="7994F149"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211967FE"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66B73CA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9FF55F"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1D130982"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61F96B10"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BA 24056 Business Analytics I</w:t>
            </w:r>
          </w:p>
        </w:tc>
        <w:tc>
          <w:tcPr>
            <w:tcW w:w="1710" w:type="dxa"/>
            <w:tcBorders>
              <w:top w:val="single" w:sz="4" w:space="0" w:color="auto"/>
              <w:left w:val="single" w:sz="4" w:space="0" w:color="auto"/>
              <w:bottom w:val="single" w:sz="4" w:space="0" w:color="auto"/>
              <w:right w:val="single" w:sz="4" w:space="0" w:color="auto"/>
            </w:tcBorders>
          </w:tcPr>
          <w:p w14:paraId="388D343B"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199919"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52A0C2E8"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7E608741"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5831D04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A113EBE"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55D29863"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7C622DD9"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 32040 Intermediate Microeconomic Theory and Applications*</w:t>
            </w:r>
          </w:p>
          <w:p w14:paraId="5D85C96D"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ECON 32041 Intermediate Macroeconomic Theory and Policy*</w:t>
            </w:r>
          </w:p>
          <w:p w14:paraId="708D5481"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78EFC701"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B2722B"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665682DD"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2CF3B9"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68EA6F2"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A7683B"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23E42A14"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E7338D"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3B164D8"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7663EC"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408BD3DA"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32F16D6" w14:textId="77777777" w:rsidR="00B24F5D" w:rsidRPr="00B24F5D" w:rsidRDefault="00B24F5D" w:rsidP="00B24F5D">
            <w:pPr>
              <w:tabs>
                <w:tab w:val="left" w:pos="720"/>
              </w:tabs>
              <w:rPr>
                <w:rFonts w:ascii="National Book" w:hAnsi="National Book" w:cs="Arial"/>
                <w:b/>
                <w:color w:val="FFFFFF" w:themeColor="background1"/>
                <w:sz w:val="20"/>
                <w:szCs w:val="20"/>
              </w:rPr>
            </w:pPr>
            <w:r w:rsidRPr="00B24F5D">
              <w:rPr>
                <w:rFonts w:ascii="National Book" w:hAnsi="National Book" w:cs="Arial"/>
                <w:b/>
                <w:color w:val="FFFFFF" w:themeColor="background1"/>
                <w:sz w:val="20"/>
                <w:szCs w:val="20"/>
              </w:rPr>
              <w:t>Semester Four: [18 Credit Hours] Kent State University</w:t>
            </w:r>
          </w:p>
        </w:tc>
      </w:tr>
      <w:tr w:rsidR="00B24F5D" w:rsidRPr="00B24F5D" w14:paraId="4EE5F7C4"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4F4B304F"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12891693"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033D102"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5391812E"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675F0353"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430F8149"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4DFAA35"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1341F709"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101597F5"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 32040 Intermediate Microeconomic Theory and Applications*</w:t>
            </w:r>
          </w:p>
          <w:p w14:paraId="2773481B"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ECON 32041 Intermediate Macroeconomic Theory and Policy*</w:t>
            </w:r>
          </w:p>
          <w:p w14:paraId="0CA1ECD5"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B07639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585A61A"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619FA9B4"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64AEC199"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F4606AA"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C7A79CE"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77651D74"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453E3E60"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7FEBB67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0C52D3C"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3A1AEE09"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D27CFFE"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B632FFE"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3512B2"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1EFC7975"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62AB207" w14:textId="77777777" w:rsidR="00B24F5D" w:rsidRPr="00B24F5D" w:rsidRDefault="00B24F5D" w:rsidP="00B24F5D">
            <w:pPr>
              <w:tabs>
                <w:tab w:val="left" w:pos="720"/>
              </w:tabs>
              <w:rPr>
                <w:rFonts w:ascii="National Book" w:hAnsi="National Book" w:cs="Arial"/>
                <w:color w:val="FFFFFF" w:themeColor="background1"/>
                <w:sz w:val="20"/>
                <w:szCs w:val="20"/>
              </w:rPr>
            </w:pPr>
            <w:r w:rsidRPr="00B24F5D">
              <w:rPr>
                <w:rFonts w:ascii="National Book" w:hAnsi="National Book" w:cs="Arial"/>
                <w:b/>
                <w:color w:val="FFFFFF" w:themeColor="background1"/>
                <w:sz w:val="20"/>
                <w:szCs w:val="20"/>
              </w:rPr>
              <w:t>Semester Five: [18 Credit Hours] Kent State University</w:t>
            </w:r>
          </w:p>
        </w:tc>
      </w:tr>
      <w:tr w:rsidR="00B24F5D" w:rsidRPr="00B24F5D" w14:paraId="73ADB146"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56CC38D9"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Required: minimum cumulative 2.250 GPA</w:t>
            </w:r>
          </w:p>
        </w:tc>
      </w:tr>
      <w:tr w:rsidR="00B24F5D" w:rsidRPr="00B24F5D" w14:paraId="02FD4E21"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6976BF77"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 32040 Intermediate Microeconomic Theory and Applications*</w:t>
            </w:r>
          </w:p>
          <w:p w14:paraId="0B9C2DF2"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or ECON 32041 Intermediate Macroeconomic Theory and Policy*</w:t>
            </w:r>
          </w:p>
          <w:p w14:paraId="019B5E1B" w14:textId="77777777" w:rsidR="00B24F5D" w:rsidRPr="00B24F5D" w:rsidRDefault="00B24F5D" w:rsidP="00B24F5D">
            <w:pPr>
              <w:tabs>
                <w:tab w:val="left" w:pos="4136"/>
              </w:tabs>
              <w:rPr>
                <w:rFonts w:ascii="National Book" w:hAnsi="National Book" w:cs="Arial"/>
                <w:color w:val="002060"/>
                <w:sz w:val="20"/>
                <w:szCs w:val="20"/>
              </w:rPr>
            </w:pPr>
            <w:r w:rsidRPr="00B24F5D">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4075E655"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6123163"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41446E4A"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4AAAED14"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lastRenderedPageBreak/>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1A55EEBD"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DB4844D"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12432228"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7947F182" w14:textId="77777777" w:rsidR="00B24F5D" w:rsidRPr="00B24F5D" w:rsidRDefault="00B24F5D" w:rsidP="00B24F5D">
            <w:pPr>
              <w:tabs>
                <w:tab w:val="left" w:pos="4136"/>
              </w:tabs>
              <w:rPr>
                <w:rFonts w:ascii="National Book" w:hAnsi="National Book" w:cs="Arial"/>
                <w:color w:val="002060"/>
                <w:sz w:val="20"/>
                <w:szCs w:val="20"/>
              </w:rPr>
            </w:pPr>
            <w:r w:rsidRPr="00B24F5D">
              <w:rPr>
                <w:rFonts w:ascii="National Book" w:hAnsi="National Book" w:cs="Arial"/>
                <w:color w:val="002060"/>
                <w:sz w:val="20"/>
                <w:szCs w:val="20"/>
              </w:rPr>
              <w:t>BA 44062 Supply Chain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58090641"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D41D988"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4ABF9CCD"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348213CD" w14:textId="77777777" w:rsidR="00B24F5D" w:rsidRPr="00B24F5D" w:rsidRDefault="00B24F5D" w:rsidP="00B24F5D">
            <w:pPr>
              <w:tabs>
                <w:tab w:val="left" w:pos="4136"/>
              </w:tabs>
              <w:rPr>
                <w:rFonts w:ascii="National Book" w:hAnsi="National Book" w:cs="Arial"/>
                <w:color w:val="002060"/>
                <w:sz w:val="20"/>
                <w:szCs w:val="20"/>
              </w:rPr>
            </w:pPr>
            <w:r w:rsidRPr="00B24F5D">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7D3E6CF2"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E67912"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224EDF18"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EF4894"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DC02303"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F0C34B5"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2170332C"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6D15F4E"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9420707"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51493A0" w14:textId="77777777" w:rsidR="00B24F5D" w:rsidRPr="00B24F5D" w:rsidRDefault="00B24F5D" w:rsidP="00B24F5D">
            <w:pPr>
              <w:tabs>
                <w:tab w:val="left" w:pos="720"/>
              </w:tabs>
              <w:jc w:val="center"/>
              <w:rPr>
                <w:rFonts w:ascii="National Book" w:hAnsi="National Book" w:cs="Arial"/>
                <w:color w:val="002060"/>
                <w:sz w:val="20"/>
                <w:szCs w:val="20"/>
              </w:rPr>
            </w:pPr>
          </w:p>
        </w:tc>
      </w:tr>
      <w:tr w:rsidR="00B24F5D" w:rsidRPr="00B24F5D" w14:paraId="77292F2D"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67F4DA" w14:textId="77777777" w:rsidR="00B24F5D" w:rsidRPr="00B24F5D" w:rsidRDefault="00B24F5D" w:rsidP="00B24F5D">
            <w:pPr>
              <w:tabs>
                <w:tab w:val="left" w:pos="720"/>
              </w:tabs>
              <w:rPr>
                <w:rFonts w:ascii="National Book" w:hAnsi="National Book" w:cs="Arial"/>
                <w:color w:val="FFFFFF" w:themeColor="background1"/>
                <w:sz w:val="20"/>
                <w:szCs w:val="20"/>
              </w:rPr>
            </w:pPr>
            <w:r w:rsidRPr="00B24F5D">
              <w:rPr>
                <w:rFonts w:ascii="National Book" w:hAnsi="National Book" w:cs="Arial"/>
                <w:b/>
                <w:color w:val="FFFFFF" w:themeColor="background1"/>
                <w:sz w:val="20"/>
                <w:szCs w:val="20"/>
              </w:rPr>
              <w:t>Semester Six: [15 Credit Hours] Kent State University</w:t>
            </w:r>
          </w:p>
        </w:tc>
      </w:tr>
      <w:tr w:rsidR="00B24F5D" w:rsidRPr="00B24F5D" w14:paraId="65B654F9"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0203C557"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Required: minimum cumulative 2.250 GPA and completion of The Assurance of Learning Assessment given in MGMT 44285</w:t>
            </w:r>
          </w:p>
        </w:tc>
      </w:tr>
      <w:tr w:rsidR="00B24F5D" w:rsidRPr="00B24F5D" w14:paraId="68F2E339"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E6C168"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1596814F"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9EB74F6"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43259C73"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903E416"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35520CCA"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7C17155"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26FC6520" w14:textId="77777777" w:rsidTr="00B24DAA">
        <w:trPr>
          <w:trHeight w:val="288"/>
        </w:trPr>
        <w:tc>
          <w:tcPr>
            <w:tcW w:w="6840" w:type="dxa"/>
            <w:tcBorders>
              <w:top w:val="single" w:sz="4" w:space="0" w:color="auto"/>
              <w:left w:val="single" w:sz="4" w:space="0" w:color="auto"/>
              <w:bottom w:val="single" w:sz="4" w:space="0" w:color="auto"/>
              <w:right w:val="single" w:sz="4" w:space="0" w:color="auto"/>
            </w:tcBorders>
          </w:tcPr>
          <w:p w14:paraId="14EFC810" w14:textId="77777777" w:rsidR="00B24F5D" w:rsidRPr="00B24F5D" w:rsidRDefault="00B24F5D" w:rsidP="00B24F5D">
            <w:pPr>
              <w:tabs>
                <w:tab w:val="left" w:pos="720"/>
              </w:tabs>
              <w:rPr>
                <w:rFonts w:ascii="National Book" w:hAnsi="National Book" w:cs="Arial"/>
                <w:color w:val="002060"/>
                <w:sz w:val="20"/>
                <w:szCs w:val="20"/>
              </w:rPr>
            </w:pPr>
            <w:r w:rsidRPr="00B24F5D">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4DDAD0F3"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E8ECA86" w14:textId="77777777" w:rsidR="00B24F5D" w:rsidRPr="00B24F5D" w:rsidRDefault="00B24F5D" w:rsidP="00B24F5D">
            <w:pPr>
              <w:tabs>
                <w:tab w:val="left" w:pos="720"/>
              </w:tabs>
              <w:jc w:val="center"/>
              <w:rPr>
                <w:rFonts w:ascii="National Book" w:hAnsi="National Book" w:cs="Arial"/>
                <w:color w:val="002060"/>
                <w:sz w:val="20"/>
                <w:szCs w:val="20"/>
              </w:rPr>
            </w:pPr>
            <w:r w:rsidRPr="00B24F5D">
              <w:rPr>
                <w:rFonts w:ascii="National Book" w:hAnsi="National Book" w:cs="Arial"/>
                <w:color w:val="002060"/>
                <w:sz w:val="20"/>
                <w:szCs w:val="20"/>
              </w:rPr>
              <w:t>■</w:t>
            </w:r>
          </w:p>
        </w:tc>
      </w:tr>
      <w:tr w:rsidR="00B24F5D" w:rsidRPr="00B24F5D" w14:paraId="5B40B63B" w14:textId="77777777" w:rsidTr="00B24DA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BC04C6D" w14:textId="10E619CC" w:rsidR="00B24F5D" w:rsidRPr="00B24F5D" w:rsidRDefault="00B24F5D" w:rsidP="00B24F5D">
            <w:pPr>
              <w:tabs>
                <w:tab w:val="left" w:pos="720"/>
              </w:tabs>
              <w:jc w:val="center"/>
              <w:rPr>
                <w:rFonts w:ascii="National Book" w:hAnsi="National Book" w:cs="Arial"/>
                <w:color w:val="FFFFFF" w:themeColor="background1"/>
                <w:sz w:val="22"/>
                <w:szCs w:val="22"/>
              </w:rPr>
            </w:pPr>
            <w:r w:rsidRPr="00B24F5D">
              <w:rPr>
                <w:rFonts w:ascii="National Book" w:hAnsi="National Book" w:cs="Arial"/>
                <w:b/>
                <w:color w:val="FFFFFF" w:themeColor="background1"/>
                <w:sz w:val="22"/>
                <w:szCs w:val="22"/>
              </w:rPr>
              <w:t>10</w:t>
            </w:r>
            <w:r w:rsidR="000C1C7A">
              <w:rPr>
                <w:rFonts w:ascii="National Book" w:hAnsi="National Book" w:cs="Arial"/>
                <w:b/>
                <w:color w:val="FFFFFF" w:themeColor="background1"/>
                <w:sz w:val="22"/>
                <w:szCs w:val="22"/>
              </w:rPr>
              <w:t>2</w:t>
            </w:r>
            <w:r w:rsidRPr="00B24F5D">
              <w:rPr>
                <w:rFonts w:ascii="National Book" w:hAnsi="National Book" w:cs="Arial"/>
                <w:b/>
                <w:color w:val="FFFFFF" w:themeColor="background1"/>
                <w:sz w:val="22"/>
                <w:szCs w:val="22"/>
              </w:rPr>
              <w:t>-10</w:t>
            </w:r>
            <w:r w:rsidR="000C1C7A">
              <w:rPr>
                <w:rFonts w:ascii="National Book" w:hAnsi="National Book" w:cs="Arial"/>
                <w:b/>
                <w:color w:val="FFFFFF" w:themeColor="background1"/>
                <w:sz w:val="22"/>
                <w:szCs w:val="22"/>
              </w:rPr>
              <w:t>4</w:t>
            </w:r>
            <w:r w:rsidRPr="00B24F5D">
              <w:rPr>
                <w:rFonts w:ascii="National Book" w:hAnsi="National Book" w:cs="Arial"/>
                <w:b/>
                <w:color w:val="FFFFFF" w:themeColor="background1"/>
                <w:sz w:val="22"/>
                <w:szCs w:val="22"/>
              </w:rPr>
              <w:t xml:space="preserve"> Total Credit Hours of Prerequisite Coursework at Kent State University</w:t>
            </w:r>
          </w:p>
        </w:tc>
      </w:tr>
    </w:tbl>
    <w:p w14:paraId="2DB1DD01" w14:textId="77777777" w:rsidR="008C4267" w:rsidRDefault="008C4267"/>
    <w:p w14:paraId="113C83D4" w14:textId="77777777" w:rsidR="004F074C" w:rsidRDefault="004F074C">
      <w:pPr>
        <w:rPr>
          <w:color w:val="002060"/>
        </w:rPr>
      </w:pPr>
    </w:p>
    <w:p w14:paraId="665E9EB1" w14:textId="77777777" w:rsidR="00E4763D" w:rsidRPr="00E4763D" w:rsidRDefault="00E4763D" w:rsidP="00E4763D">
      <w:pPr>
        <w:rPr>
          <w:rFonts w:ascii="National Book" w:hAnsi="National Book"/>
          <w:color w:val="002060"/>
          <w:sz w:val="22"/>
          <w:szCs w:val="22"/>
        </w:rPr>
      </w:pPr>
      <w:r w:rsidRPr="00E4763D">
        <w:rPr>
          <w:rFonts w:ascii="National Book" w:hAnsi="National Book"/>
          <w:color w:val="002060"/>
          <w:sz w:val="22"/>
          <w:szCs w:val="22"/>
        </w:rPr>
        <w:t>*Min C- Grade</w:t>
      </w:r>
    </w:p>
    <w:p w14:paraId="47AE6CB4" w14:textId="56FAD4D3" w:rsidR="00351A78" w:rsidRDefault="00E4763D" w:rsidP="00E4763D">
      <w:pPr>
        <w:rPr>
          <w:rFonts w:ascii="National Book" w:hAnsi="National Book"/>
          <w:color w:val="002060"/>
          <w:sz w:val="22"/>
          <w:szCs w:val="22"/>
        </w:rPr>
      </w:pPr>
      <w:r w:rsidRPr="00E4763D">
        <w:rPr>
          <w:rFonts w:ascii="National Book" w:hAnsi="National Book"/>
          <w:color w:val="002060"/>
          <w:sz w:val="22"/>
          <w:szCs w:val="22"/>
        </w:rPr>
        <w:t>** Min C Grade</w:t>
      </w:r>
    </w:p>
    <w:p w14:paraId="7AAD4524" w14:textId="77777777" w:rsidR="00794527" w:rsidRDefault="00794527" w:rsidP="00E4763D">
      <w:pPr>
        <w:rPr>
          <w:rFonts w:ascii="National Book" w:hAnsi="National Book"/>
          <w:color w:val="002060"/>
          <w:sz w:val="22"/>
          <w:szCs w:val="22"/>
        </w:rPr>
      </w:pPr>
    </w:p>
    <w:p w14:paraId="60E96621" w14:textId="77777777" w:rsidR="00794527" w:rsidRDefault="00794527" w:rsidP="00E4763D">
      <w:pPr>
        <w:rPr>
          <w:rFonts w:ascii="National Book" w:hAnsi="National Book"/>
          <w:color w:val="002060"/>
          <w:sz w:val="22"/>
          <w:szCs w:val="22"/>
        </w:rPr>
      </w:pPr>
    </w:p>
    <w:p w14:paraId="1D15A3BD" w14:textId="77777777" w:rsidR="00715790" w:rsidRDefault="00715790" w:rsidP="00E4763D">
      <w:pPr>
        <w:rPr>
          <w:rFonts w:ascii="National Book" w:hAnsi="National Book"/>
          <w:color w:val="002060"/>
          <w:sz w:val="22"/>
          <w:szCs w:val="22"/>
        </w:rPr>
      </w:pPr>
    </w:p>
    <w:p w14:paraId="7EEE99D4" w14:textId="77777777" w:rsidR="00715790" w:rsidRDefault="00715790" w:rsidP="00E4763D">
      <w:pPr>
        <w:rPr>
          <w:rFonts w:ascii="National Book" w:hAnsi="National Book"/>
          <w:color w:val="002060"/>
          <w:sz w:val="22"/>
          <w:szCs w:val="22"/>
        </w:rPr>
      </w:pPr>
    </w:p>
    <w:p w14:paraId="1B8D0F8E" w14:textId="77777777" w:rsidR="00794527" w:rsidRDefault="00794527" w:rsidP="00E4763D">
      <w:pPr>
        <w:rPr>
          <w:rFonts w:ascii="National Book" w:hAnsi="National Book"/>
          <w:color w:val="002060"/>
          <w:sz w:val="22"/>
          <w:szCs w:val="22"/>
        </w:rPr>
      </w:pPr>
    </w:p>
    <w:p w14:paraId="0F1441D3" w14:textId="77777777" w:rsidR="00BF0E81" w:rsidRDefault="00BF0E81" w:rsidP="00E4763D">
      <w:pPr>
        <w:rPr>
          <w:rFonts w:ascii="National Book" w:hAnsi="National Book"/>
          <w:color w:val="00206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038"/>
        <w:gridCol w:w="868"/>
        <w:gridCol w:w="1477"/>
        <w:gridCol w:w="871"/>
        <w:gridCol w:w="1096"/>
      </w:tblGrid>
      <w:tr w:rsidR="00BF0E81" w:rsidRPr="00BF0E81" w14:paraId="194F5020" w14:textId="77777777" w:rsidTr="00FA6785">
        <w:trPr>
          <w:trHeight w:val="649"/>
          <w:jc w:val="center"/>
        </w:trPr>
        <w:tc>
          <w:tcPr>
            <w:tcW w:w="5000" w:type="pct"/>
            <w:gridSpan w:val="5"/>
            <w:shd w:val="clear" w:color="auto" w:fill="002060"/>
          </w:tcPr>
          <w:p w14:paraId="0D4C567D" w14:textId="77777777" w:rsidR="00BF0E81" w:rsidRPr="00BF0E81" w:rsidRDefault="00BF0E81" w:rsidP="00FA678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To be transferred from Case Western Reserve University School of Law</w:t>
            </w:r>
          </w:p>
          <w:p w14:paraId="449EC098"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upon completion of the Juris Doctor degree</w:t>
            </w:r>
          </w:p>
        </w:tc>
      </w:tr>
      <w:tr w:rsidR="00BF0E81" w:rsidRPr="00BF0E81" w14:paraId="5BE90FCD" w14:textId="77777777" w:rsidTr="00FA6785">
        <w:trPr>
          <w:trHeight w:val="891"/>
          <w:jc w:val="center"/>
        </w:trPr>
        <w:tc>
          <w:tcPr>
            <w:tcW w:w="2694" w:type="pct"/>
            <w:vAlign w:val="center"/>
            <w:hideMark/>
          </w:tcPr>
          <w:p w14:paraId="12C1AB5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JD Course</w:t>
            </w:r>
          </w:p>
        </w:tc>
        <w:tc>
          <w:tcPr>
            <w:tcW w:w="464" w:type="pct"/>
            <w:vAlign w:val="center"/>
            <w:hideMark/>
          </w:tcPr>
          <w:p w14:paraId="2AD7595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Credit Hours</w:t>
            </w:r>
          </w:p>
        </w:tc>
        <w:tc>
          <w:tcPr>
            <w:tcW w:w="790" w:type="pct"/>
            <w:vAlign w:val="center"/>
            <w:hideMark/>
          </w:tcPr>
          <w:p w14:paraId="228C0B1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ourse</w:t>
            </w:r>
          </w:p>
        </w:tc>
        <w:tc>
          <w:tcPr>
            <w:tcW w:w="466" w:type="pct"/>
            <w:vAlign w:val="center"/>
            <w:hideMark/>
          </w:tcPr>
          <w:p w14:paraId="7191738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redit Hours</w:t>
            </w:r>
          </w:p>
        </w:tc>
        <w:tc>
          <w:tcPr>
            <w:tcW w:w="586" w:type="pct"/>
            <w:vAlign w:val="center"/>
          </w:tcPr>
          <w:p w14:paraId="740AC308" w14:textId="77777777" w:rsidR="00BF0E81" w:rsidRPr="00BF0E81" w:rsidRDefault="00BF0E81" w:rsidP="001C26B5">
            <w:pPr>
              <w:jc w:val="center"/>
              <w:rPr>
                <w:rFonts w:ascii="National Book" w:hAnsi="National Book" w:cs="Arial"/>
                <w:b/>
                <w:bCs/>
                <w:color w:val="002060"/>
                <w:sz w:val="20"/>
                <w:szCs w:val="20"/>
              </w:rPr>
            </w:pPr>
            <w:r w:rsidRPr="00BF0E81">
              <w:rPr>
                <w:rFonts w:ascii="National Book" w:hAnsi="National Book" w:cs="Arial"/>
                <w:b/>
                <w:bCs/>
                <w:color w:val="002060"/>
                <w:sz w:val="20"/>
                <w:szCs w:val="20"/>
              </w:rPr>
              <w:t>Upper Division</w:t>
            </w:r>
          </w:p>
        </w:tc>
      </w:tr>
      <w:tr w:rsidR="00BF0E81" w:rsidRPr="00BF0E81" w14:paraId="60E713A0" w14:textId="77777777" w:rsidTr="00FA6785">
        <w:trPr>
          <w:trHeight w:val="278"/>
          <w:jc w:val="center"/>
        </w:trPr>
        <w:tc>
          <w:tcPr>
            <w:tcW w:w="2694" w:type="pct"/>
          </w:tcPr>
          <w:p w14:paraId="17101C1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1 Contracts</w:t>
            </w:r>
          </w:p>
        </w:tc>
        <w:tc>
          <w:tcPr>
            <w:tcW w:w="464" w:type="pct"/>
            <w:vAlign w:val="center"/>
          </w:tcPr>
          <w:p w14:paraId="6012786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3FA2877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93313C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vAlign w:val="center"/>
          </w:tcPr>
          <w:p w14:paraId="178B953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D98185C" w14:textId="77777777" w:rsidTr="00FA6785">
        <w:trPr>
          <w:trHeight w:val="297"/>
          <w:jc w:val="center"/>
        </w:trPr>
        <w:tc>
          <w:tcPr>
            <w:tcW w:w="2694" w:type="pct"/>
          </w:tcPr>
          <w:p w14:paraId="1BE8BC04"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2 Criminal Law</w:t>
            </w:r>
          </w:p>
        </w:tc>
        <w:tc>
          <w:tcPr>
            <w:tcW w:w="464" w:type="pct"/>
            <w:vAlign w:val="center"/>
          </w:tcPr>
          <w:p w14:paraId="4A81A597"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6ABA7E4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0F8B3D4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6BBA1A8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02AB07E" w14:textId="77777777" w:rsidTr="00FA6785">
        <w:trPr>
          <w:trHeight w:val="297"/>
          <w:jc w:val="center"/>
        </w:trPr>
        <w:tc>
          <w:tcPr>
            <w:tcW w:w="2694" w:type="pct"/>
          </w:tcPr>
          <w:p w14:paraId="2EEB7C8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3 Torts</w:t>
            </w:r>
          </w:p>
        </w:tc>
        <w:tc>
          <w:tcPr>
            <w:tcW w:w="464" w:type="pct"/>
            <w:vAlign w:val="center"/>
          </w:tcPr>
          <w:p w14:paraId="1B153198"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171C52F0"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4A675F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1074D3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13B5BB7" w14:textId="77777777" w:rsidTr="00FA6785">
        <w:trPr>
          <w:trHeight w:val="278"/>
          <w:jc w:val="center"/>
        </w:trPr>
        <w:tc>
          <w:tcPr>
            <w:tcW w:w="2694" w:type="pct"/>
          </w:tcPr>
          <w:p w14:paraId="40C1A68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 xml:space="preserve">LAWS 1801 LLEAP1 - </w:t>
            </w:r>
            <w:proofErr w:type="spellStart"/>
            <w:r w:rsidRPr="00BF0E81">
              <w:rPr>
                <w:rFonts w:ascii="National Book" w:hAnsi="National Book" w:cs="Arial"/>
                <w:color w:val="002060"/>
                <w:sz w:val="20"/>
                <w:szCs w:val="20"/>
              </w:rPr>
              <w:t>Wrtng</w:t>
            </w:r>
            <w:proofErr w:type="spellEnd"/>
            <w:r w:rsidRPr="00BF0E81">
              <w:rPr>
                <w:rFonts w:ascii="National Book" w:hAnsi="National Book" w:cs="Arial"/>
                <w:color w:val="002060"/>
                <w:sz w:val="20"/>
                <w:szCs w:val="20"/>
              </w:rPr>
              <w:t xml:space="preserve"> </w:t>
            </w:r>
            <w:proofErr w:type="spellStart"/>
            <w:r w:rsidRPr="00BF0E81">
              <w:rPr>
                <w:rFonts w:ascii="National Book" w:hAnsi="National Book" w:cs="Arial"/>
                <w:color w:val="002060"/>
                <w:sz w:val="20"/>
                <w:szCs w:val="20"/>
              </w:rPr>
              <w:t>Advcy</w:t>
            </w:r>
            <w:proofErr w:type="spellEnd"/>
            <w:r w:rsidRPr="00BF0E81">
              <w:rPr>
                <w:rFonts w:ascii="National Book" w:hAnsi="National Book" w:cs="Arial"/>
                <w:color w:val="002060"/>
                <w:sz w:val="20"/>
                <w:szCs w:val="20"/>
              </w:rPr>
              <w:t xml:space="preserve"> &amp; </w:t>
            </w:r>
            <w:proofErr w:type="spellStart"/>
            <w:r w:rsidRPr="00BF0E81">
              <w:rPr>
                <w:rFonts w:ascii="National Book" w:hAnsi="National Book" w:cs="Arial"/>
                <w:color w:val="002060"/>
                <w:sz w:val="20"/>
                <w:szCs w:val="20"/>
              </w:rPr>
              <w:t>Proflsm</w:t>
            </w:r>
            <w:proofErr w:type="spellEnd"/>
          </w:p>
        </w:tc>
        <w:tc>
          <w:tcPr>
            <w:tcW w:w="464" w:type="pct"/>
            <w:vAlign w:val="center"/>
          </w:tcPr>
          <w:p w14:paraId="601E008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7A06139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5629EFE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21E45FC9"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511485C" w14:textId="77777777" w:rsidTr="00FA6785">
        <w:trPr>
          <w:trHeight w:val="297"/>
          <w:jc w:val="center"/>
        </w:trPr>
        <w:tc>
          <w:tcPr>
            <w:tcW w:w="2694" w:type="pct"/>
          </w:tcPr>
          <w:p w14:paraId="6D3A5012"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1 Civil Procedure</w:t>
            </w:r>
          </w:p>
        </w:tc>
        <w:tc>
          <w:tcPr>
            <w:tcW w:w="464" w:type="pct"/>
            <w:vAlign w:val="center"/>
          </w:tcPr>
          <w:p w14:paraId="711EC58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448C1FE9"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EB10815"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788FF0AE"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73204A70" w14:textId="77777777" w:rsidTr="00FA6785">
        <w:trPr>
          <w:trHeight w:val="297"/>
          <w:jc w:val="center"/>
        </w:trPr>
        <w:tc>
          <w:tcPr>
            <w:tcW w:w="2694" w:type="pct"/>
          </w:tcPr>
          <w:p w14:paraId="4311C2B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3 Property</w:t>
            </w:r>
          </w:p>
        </w:tc>
        <w:tc>
          <w:tcPr>
            <w:tcW w:w="464" w:type="pct"/>
            <w:vAlign w:val="center"/>
          </w:tcPr>
          <w:p w14:paraId="1B67E9C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vAlign w:val="center"/>
          </w:tcPr>
          <w:p w14:paraId="7C7F73F1"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408FD4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tcPr>
          <w:p w14:paraId="68E34D7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2F1A7815" w14:textId="77777777" w:rsidTr="00FA6785">
        <w:trPr>
          <w:trHeight w:val="278"/>
          <w:jc w:val="center"/>
        </w:trPr>
        <w:tc>
          <w:tcPr>
            <w:tcW w:w="2694" w:type="pct"/>
          </w:tcPr>
          <w:p w14:paraId="38D493F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4 Law, Legislation and Regulation</w:t>
            </w:r>
          </w:p>
        </w:tc>
        <w:tc>
          <w:tcPr>
            <w:tcW w:w="464" w:type="pct"/>
            <w:vAlign w:val="center"/>
          </w:tcPr>
          <w:p w14:paraId="4E3D262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1AED5B3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1ED13DE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5C40702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051BD83B" w14:textId="77777777" w:rsidTr="00FA6785">
        <w:trPr>
          <w:trHeight w:val="297"/>
          <w:jc w:val="center"/>
        </w:trPr>
        <w:tc>
          <w:tcPr>
            <w:tcW w:w="2694" w:type="pct"/>
          </w:tcPr>
          <w:p w14:paraId="257D8C2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 xml:space="preserve">LAWS 1802 LLEAP2 - </w:t>
            </w:r>
            <w:proofErr w:type="spellStart"/>
            <w:r w:rsidRPr="00BF0E81">
              <w:rPr>
                <w:rFonts w:ascii="National Book" w:hAnsi="National Book" w:cs="Arial"/>
                <w:color w:val="002060"/>
                <w:sz w:val="20"/>
                <w:szCs w:val="20"/>
              </w:rPr>
              <w:t>Wrtng</w:t>
            </w:r>
            <w:proofErr w:type="spellEnd"/>
            <w:r w:rsidRPr="00BF0E81">
              <w:rPr>
                <w:rFonts w:ascii="National Book" w:hAnsi="National Book" w:cs="Arial"/>
                <w:color w:val="002060"/>
                <w:sz w:val="20"/>
                <w:szCs w:val="20"/>
              </w:rPr>
              <w:t xml:space="preserve"> </w:t>
            </w:r>
            <w:proofErr w:type="spellStart"/>
            <w:r w:rsidRPr="00BF0E81">
              <w:rPr>
                <w:rFonts w:ascii="National Book" w:hAnsi="National Book" w:cs="Arial"/>
                <w:color w:val="002060"/>
                <w:sz w:val="20"/>
                <w:szCs w:val="20"/>
              </w:rPr>
              <w:t>Advcy</w:t>
            </w:r>
            <w:proofErr w:type="spellEnd"/>
            <w:r w:rsidRPr="00BF0E81">
              <w:rPr>
                <w:rFonts w:ascii="National Book" w:hAnsi="National Book" w:cs="Arial"/>
                <w:color w:val="002060"/>
                <w:sz w:val="20"/>
                <w:szCs w:val="20"/>
              </w:rPr>
              <w:t xml:space="preserve"> &amp; </w:t>
            </w:r>
            <w:proofErr w:type="spellStart"/>
            <w:r w:rsidRPr="00BF0E81">
              <w:rPr>
                <w:rFonts w:ascii="National Book" w:hAnsi="National Book" w:cs="Arial"/>
                <w:color w:val="002060"/>
                <w:sz w:val="20"/>
                <w:szCs w:val="20"/>
              </w:rPr>
              <w:t>Proflsm</w:t>
            </w:r>
            <w:proofErr w:type="spellEnd"/>
          </w:p>
        </w:tc>
        <w:tc>
          <w:tcPr>
            <w:tcW w:w="464" w:type="pct"/>
            <w:vAlign w:val="center"/>
          </w:tcPr>
          <w:p w14:paraId="5C769B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vAlign w:val="center"/>
          </w:tcPr>
          <w:p w14:paraId="4D439C9A"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5DBA25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tcPr>
          <w:p w14:paraId="45EF36F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3E2768CA" w14:textId="77777777" w:rsidTr="00FA6785">
        <w:trPr>
          <w:trHeight w:val="297"/>
          <w:jc w:val="center"/>
        </w:trPr>
        <w:tc>
          <w:tcPr>
            <w:tcW w:w="2694" w:type="pct"/>
          </w:tcPr>
          <w:p w14:paraId="1842FBA5" w14:textId="6BE875D5"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Choice of two one-credit 1L elective courses</w:t>
            </w:r>
          </w:p>
        </w:tc>
        <w:tc>
          <w:tcPr>
            <w:tcW w:w="464" w:type="pct"/>
            <w:vAlign w:val="center"/>
          </w:tcPr>
          <w:p w14:paraId="5CBCA2DC" w14:textId="0BFECCCA"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790" w:type="pct"/>
            <w:vAlign w:val="center"/>
          </w:tcPr>
          <w:p w14:paraId="4BC0BB6C"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vAlign w:val="center"/>
          </w:tcPr>
          <w:p w14:paraId="3BE2EE7C" w14:textId="189712D3"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2</w:t>
            </w:r>
          </w:p>
        </w:tc>
        <w:tc>
          <w:tcPr>
            <w:tcW w:w="586" w:type="pct"/>
          </w:tcPr>
          <w:p w14:paraId="0BE3D32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9E4CBFA" w14:textId="77777777" w:rsidTr="00FA6785">
        <w:trPr>
          <w:trHeight w:val="575"/>
          <w:jc w:val="center"/>
        </w:trPr>
        <w:tc>
          <w:tcPr>
            <w:tcW w:w="5000" w:type="pct"/>
            <w:gridSpan w:val="5"/>
            <w:vAlign w:val="center"/>
          </w:tcPr>
          <w:p w14:paraId="08EBD205" w14:textId="7F85D6AA" w:rsidR="00BF0E81" w:rsidRPr="00BF0E81" w:rsidRDefault="00BF0E81" w:rsidP="001C26B5">
            <w:pPr>
              <w:rPr>
                <w:rFonts w:ascii="National Book" w:hAnsi="National Book" w:cs="Arial"/>
                <w:b/>
                <w:bCs/>
                <w:color w:val="002060"/>
                <w:sz w:val="20"/>
                <w:szCs w:val="20"/>
              </w:rPr>
            </w:pPr>
            <w:r w:rsidRPr="00D025F9">
              <w:rPr>
                <w:rFonts w:ascii="National Book" w:hAnsi="National Book" w:cs="Arial"/>
                <w:color w:val="002060"/>
                <w:sz w:val="20"/>
                <w:szCs w:val="20"/>
              </w:rPr>
              <w:t xml:space="preserve">Total Credit Hours Transferred from </w:t>
            </w:r>
            <w:r w:rsidR="00EB0F29" w:rsidRPr="00D025F9">
              <w:rPr>
                <w:rFonts w:ascii="National Book" w:hAnsi="National Book" w:cs="Arial"/>
                <w:color w:val="002060"/>
                <w:sz w:val="20"/>
                <w:szCs w:val="20"/>
              </w:rPr>
              <w:t>CWRU</w:t>
            </w:r>
            <w:r w:rsidRPr="00D025F9">
              <w:rPr>
                <w:rFonts w:ascii="National Book" w:hAnsi="National Book" w:cs="Arial"/>
                <w:color w:val="002060"/>
                <w:sz w:val="20"/>
                <w:szCs w:val="20"/>
              </w:rPr>
              <w:t>:</w:t>
            </w:r>
            <w:r w:rsidRPr="00BF0E81">
              <w:rPr>
                <w:rFonts w:ascii="National Book" w:hAnsi="National Book" w:cs="Arial"/>
                <w:b/>
                <w:bCs/>
                <w:color w:val="002060"/>
                <w:sz w:val="20"/>
                <w:szCs w:val="20"/>
              </w:rPr>
              <w:t xml:space="preserve"> </w:t>
            </w:r>
            <w:r w:rsidRPr="00D025F9">
              <w:rPr>
                <w:rFonts w:ascii="National Book" w:hAnsi="National Book" w:cs="Arial"/>
                <w:b/>
                <w:bCs/>
                <w:color w:val="002060"/>
                <w:sz w:val="20"/>
                <w:szCs w:val="20"/>
              </w:rPr>
              <w:t xml:space="preserve">Minimum </w:t>
            </w:r>
            <w:r w:rsidR="00250BD9" w:rsidRPr="00D025F9">
              <w:rPr>
                <w:rFonts w:ascii="National Book" w:hAnsi="National Book" w:cs="Arial"/>
                <w:b/>
                <w:bCs/>
                <w:color w:val="002060"/>
                <w:sz w:val="20"/>
                <w:szCs w:val="20"/>
              </w:rPr>
              <w:t>30</w:t>
            </w:r>
            <w:r w:rsidRPr="00BF0E81">
              <w:rPr>
                <w:rFonts w:ascii="National Book" w:hAnsi="National Book" w:cs="Arial"/>
                <w:b/>
                <w:bCs/>
                <w:color w:val="002060"/>
                <w:sz w:val="20"/>
                <w:szCs w:val="20"/>
              </w:rPr>
              <w:t xml:space="preserve"> </w:t>
            </w:r>
            <w:r w:rsidRPr="00D025F9">
              <w:rPr>
                <w:rFonts w:ascii="National Book" w:hAnsi="National Book" w:cs="Arial"/>
                <w:color w:val="002060"/>
                <w:sz w:val="20"/>
                <w:szCs w:val="20"/>
              </w:rPr>
              <w:t>(1</w:t>
            </w:r>
            <w:r w:rsidR="000C1C7A">
              <w:rPr>
                <w:rFonts w:ascii="National Book" w:hAnsi="National Book" w:cs="Arial"/>
                <w:color w:val="002060"/>
                <w:sz w:val="20"/>
                <w:szCs w:val="20"/>
              </w:rPr>
              <w:t>6</w:t>
            </w:r>
            <w:r w:rsidRPr="00D025F9">
              <w:rPr>
                <w:rFonts w:ascii="National Book" w:hAnsi="National Book" w:cs="Arial"/>
                <w:color w:val="002060"/>
                <w:sz w:val="20"/>
                <w:szCs w:val="20"/>
              </w:rPr>
              <w:t>-1</w:t>
            </w:r>
            <w:r w:rsidR="000C1C7A">
              <w:rPr>
                <w:rFonts w:ascii="National Book" w:hAnsi="National Book" w:cs="Arial"/>
                <w:color w:val="002060"/>
                <w:sz w:val="20"/>
                <w:szCs w:val="20"/>
              </w:rPr>
              <w:t>8</w:t>
            </w:r>
            <w:r w:rsidRPr="00D025F9">
              <w:rPr>
                <w:rFonts w:ascii="National Book" w:hAnsi="National Book" w:cs="Arial"/>
                <w:color w:val="002060"/>
                <w:sz w:val="20"/>
                <w:szCs w:val="20"/>
              </w:rPr>
              <w:t xml:space="preserve"> needed to reach 120 total credit hours for Bachelor of Business Administration, dependent upon number of hours completed prior to transfer to </w:t>
            </w:r>
            <w:r w:rsidR="00EB0F29" w:rsidRPr="00D025F9">
              <w:rPr>
                <w:rFonts w:ascii="National Book" w:hAnsi="National Book" w:cs="Arial"/>
                <w:color w:val="002060"/>
                <w:sz w:val="20"/>
                <w:szCs w:val="20"/>
              </w:rPr>
              <w:t>CWRU</w:t>
            </w:r>
            <w:r w:rsidRPr="00D025F9">
              <w:rPr>
                <w:rFonts w:ascii="National Book" w:hAnsi="National Book" w:cs="Arial"/>
                <w:color w:val="002060"/>
                <w:sz w:val="20"/>
                <w:szCs w:val="20"/>
              </w:rPr>
              <w:t>)</w:t>
            </w:r>
          </w:p>
        </w:tc>
      </w:tr>
      <w:tr w:rsidR="00BF0E81" w:rsidRPr="00BF0E81" w14:paraId="6A0B9E54" w14:textId="77777777" w:rsidTr="00FA6785">
        <w:trPr>
          <w:trHeight w:val="649"/>
          <w:jc w:val="center"/>
        </w:trPr>
        <w:tc>
          <w:tcPr>
            <w:tcW w:w="5000" w:type="pct"/>
            <w:gridSpan w:val="5"/>
            <w:shd w:val="clear" w:color="auto" w:fill="002060"/>
          </w:tcPr>
          <w:p w14:paraId="39721E92" w14:textId="77777777" w:rsidR="00BF0E81" w:rsidRPr="00BF0E81" w:rsidRDefault="00BF0E81" w:rsidP="001C26B5">
            <w:pPr>
              <w:jc w:val="center"/>
              <w:rPr>
                <w:rFonts w:ascii="National Book" w:hAnsi="National Book" w:cs="Arial"/>
                <w:color w:val="FFFFFF" w:themeColor="background1"/>
                <w:sz w:val="22"/>
                <w:szCs w:val="22"/>
              </w:rPr>
            </w:pPr>
            <w:r w:rsidRPr="00BF0E81">
              <w:rPr>
                <w:rFonts w:ascii="National Book" w:hAnsi="National Book" w:cs="Arial"/>
                <w:b/>
                <w:bCs/>
                <w:color w:val="FFFFFF" w:themeColor="background1"/>
                <w:sz w:val="22"/>
                <w:szCs w:val="22"/>
              </w:rPr>
              <w:t>Minimum 120 Total Credit Hours to Graduate from Kent State University, including CWRU transfer coursework</w:t>
            </w:r>
          </w:p>
        </w:tc>
      </w:tr>
      <w:bookmarkEnd w:id="0"/>
    </w:tbl>
    <w:p w14:paraId="563EF390" w14:textId="77777777" w:rsidR="00015292" w:rsidRDefault="00015292"/>
    <w:p w14:paraId="1517B8AA" w14:textId="1B5668EE" w:rsidR="00015292" w:rsidRDefault="00015292"/>
    <w:p w14:paraId="02786CDE" w14:textId="1CC13359" w:rsidR="00DB4CE8" w:rsidRDefault="00DB4CE8">
      <w:pPr>
        <w:rPr>
          <w:rFonts w:ascii="Arial" w:hAnsi="Arial" w:cs="Arial"/>
          <w:b/>
        </w:rPr>
      </w:pPr>
      <w:r>
        <w:rPr>
          <w:rFonts w:ascii="Arial" w:hAnsi="Arial" w:cs="Arial"/>
          <w:b/>
        </w:rPr>
        <w:br w:type="page"/>
      </w:r>
    </w:p>
    <w:p w14:paraId="72D1E1CA" w14:textId="77777777" w:rsidR="00B2452D" w:rsidRPr="000B4A73" w:rsidRDefault="00B2452D" w:rsidP="00B2452D">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6F742AA" w14:textId="78CFEDE7" w:rsidR="004319E1" w:rsidRDefault="00B2452D" w:rsidP="00B2452D">
      <w:pPr>
        <w:pStyle w:val="Heading1"/>
        <w:rPr>
          <w:rFonts w:ascii="National Book" w:hAnsi="National Book"/>
          <w:color w:val="002060"/>
        </w:rPr>
      </w:pPr>
      <w:r w:rsidRPr="00DB4CE8">
        <w:rPr>
          <w:rFonts w:cs="Arial"/>
        </w:rPr>
        <w:t>Partnership Process</w:t>
      </w:r>
      <w:bookmarkEnd w:id="1"/>
    </w:p>
    <w:p w14:paraId="16C54FB3" w14:textId="77777777" w:rsidR="004319E1" w:rsidRDefault="004319E1" w:rsidP="004319E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00D12" w14:paraId="1382A72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68C2C" w14:textId="77777777" w:rsidR="00A00D12" w:rsidRDefault="00A00D12"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4C5625"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A917AF9" w14:textId="56169D0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00736CF3">
              <w:rPr>
                <w:rStyle w:val="Hyperlink"/>
                <w:rFonts w:ascii="National Book" w:eastAsia="Times New Roman" w:hAnsi="National Book"/>
                <w:sz w:val="24"/>
                <w:szCs w:val="24"/>
              </w:rPr>
              <w:t xml:space="preserve"> </w:t>
            </w:r>
            <w:r w:rsidR="00736CF3">
              <w:rPr>
                <w:rFonts w:ascii="National Book" w:hAnsi="National Book"/>
                <w:color w:val="002060"/>
              </w:rPr>
              <w:t>as soon as the first semester</w:t>
            </w:r>
            <w:r w:rsidRPr="00F9062C">
              <w:rPr>
                <w:rFonts w:ascii="National Book" w:eastAsia="Times New Roman" w:hAnsi="National Book"/>
                <w:color w:val="002060"/>
                <w:sz w:val="24"/>
                <w:szCs w:val="24"/>
              </w:rPr>
              <w:t xml:space="preserve">. </w:t>
            </w:r>
          </w:p>
          <w:p w14:paraId="0A275869"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2775F3B" w14:textId="199BC493"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588D1EE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8E7F7F6"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62062FF"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00D12" w14:paraId="14DB6090"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461AF" w14:textId="77777777" w:rsidR="00A00D12" w:rsidRDefault="00A00D1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E344579" w14:textId="068D0CD5"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765A170F" w14:textId="2A39550E"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9338E0F" w14:textId="7E41C86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9DDE024" w14:textId="025049C5"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FECA74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074E9AAD" w14:textId="77777777" w:rsidR="004319E1" w:rsidRDefault="004319E1" w:rsidP="004319E1">
      <w:pPr>
        <w:rPr>
          <w:rFonts w:ascii="National Book" w:hAnsi="National Book"/>
          <w:bCs/>
          <w:iCs/>
          <w:color w:val="002060"/>
        </w:rPr>
      </w:pPr>
    </w:p>
    <w:p w14:paraId="58BCA310" w14:textId="6D908223" w:rsidR="00DB4CE8" w:rsidRPr="00DB4CE8" w:rsidRDefault="004319E1" w:rsidP="004319E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1107AEA" w:rsidR="00015292" w:rsidRDefault="00015292">
      <w:pPr>
        <w:rPr>
          <w:rFonts w:ascii="National Book" w:hAnsi="National Book" w:cs="Arial"/>
          <w:b/>
          <w:bCs/>
          <w:color w:val="002060"/>
        </w:rPr>
      </w:pPr>
    </w:p>
    <w:p w14:paraId="7E3383EC" w14:textId="77777777" w:rsidR="00A00D12" w:rsidRDefault="00A00D12">
      <w:pPr>
        <w:rPr>
          <w:rFonts w:ascii="National Book" w:hAnsi="National Book" w:cs="Arial"/>
          <w:b/>
          <w:bCs/>
          <w:color w:val="002060"/>
        </w:rPr>
      </w:pPr>
      <w:r>
        <w:rPr>
          <w:rFonts w:ascii="National Book" w:hAnsi="National Book" w:cs="Arial"/>
          <w:b/>
          <w:bCs/>
          <w:color w:val="002060"/>
        </w:rPr>
        <w:br w:type="page"/>
      </w:r>
    </w:p>
    <w:p w14:paraId="4A141112" w14:textId="50483C06" w:rsidR="00015292" w:rsidRDefault="00015292" w:rsidP="00A00D12">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29BA5B5D" w14:textId="74D22049"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w:t>
      </w:r>
      <w:r w:rsidR="00B105CB">
        <w:rPr>
          <w:rFonts w:ascii="National Book" w:hAnsi="National Book" w:cs="Arial"/>
          <w:color w:val="002060"/>
        </w:rPr>
        <w:t xml:space="preserve"> and</w:t>
      </w:r>
      <w:r w:rsidRPr="00081202">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2408DEA"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D78418" w14:textId="42FD40B0" w:rsidR="003D328C" w:rsidRPr="00DB2E8F" w:rsidRDefault="003D328C" w:rsidP="003D328C">
      <w:pPr>
        <w:pStyle w:val="NoSpacing"/>
        <w:rPr>
          <w:rFonts w:ascii="National Black" w:hAnsi="National Black"/>
          <w:b/>
          <w:color w:val="1F3864" w:themeColor="accent1" w:themeShade="80"/>
          <w:sz w:val="32"/>
          <w:szCs w:val="32"/>
        </w:rPr>
      </w:pPr>
      <w:bookmarkStart w:id="4" w:name="_Hlk104449159"/>
      <w:r w:rsidRPr="00DB2E8F">
        <w:rPr>
          <w:rFonts w:ascii="National Black" w:hAnsi="National Black"/>
          <w:b/>
          <w:color w:val="1F3864" w:themeColor="accent1" w:themeShade="80"/>
          <w:sz w:val="32"/>
          <w:szCs w:val="32"/>
        </w:rPr>
        <w:t>Contact Information</w:t>
      </w:r>
    </w:p>
    <w:p w14:paraId="36F359AC" w14:textId="77777777" w:rsidR="003D328C" w:rsidRPr="000A6D55" w:rsidRDefault="003D328C" w:rsidP="003D328C">
      <w:pPr>
        <w:pStyle w:val="NoSpacing"/>
        <w:rPr>
          <w:rFonts w:ascii="National Bold Italic" w:hAnsi="National Bold Italic"/>
          <w:color w:val="1F3864" w:themeColor="accent1" w:themeShade="80"/>
          <w:sz w:val="32"/>
          <w:szCs w:val="32"/>
        </w:rPr>
      </w:pPr>
    </w:p>
    <w:p w14:paraId="30C3E3DE" w14:textId="77777777" w:rsidR="003D328C" w:rsidRPr="00E04544" w:rsidRDefault="003D328C" w:rsidP="003D328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5A51185" w14:textId="36BF013E" w:rsidR="003D328C" w:rsidRPr="007434BD" w:rsidRDefault="003D328C" w:rsidP="007434BD">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89DDEF9" w14:textId="77777777" w:rsidR="003D328C" w:rsidRDefault="003D328C" w:rsidP="003D328C">
      <w:pPr>
        <w:pStyle w:val="NoSpacing"/>
        <w:ind w:right="-720"/>
        <w:rPr>
          <w:rFonts w:ascii="National Book" w:hAnsi="National Book"/>
          <w:color w:val="002060"/>
          <w:sz w:val="24"/>
          <w:szCs w:val="24"/>
        </w:rPr>
      </w:pPr>
      <w:hyperlink r:id="rId25"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5B7FF77B" w14:textId="77777777" w:rsidR="003D328C" w:rsidRDefault="003D328C" w:rsidP="003D328C">
      <w:pPr>
        <w:pStyle w:val="NoSpacing"/>
        <w:ind w:right="-720"/>
        <w:rPr>
          <w:rFonts w:ascii="National Book" w:hAnsi="National Book"/>
          <w:color w:val="002060"/>
          <w:sz w:val="24"/>
          <w:szCs w:val="24"/>
        </w:rPr>
      </w:pPr>
    </w:p>
    <w:bookmarkEnd w:id="4"/>
    <w:p w14:paraId="63B397B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BD09A7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C32758" w14:textId="196029D7" w:rsidR="008635B7" w:rsidRDefault="009C0FCF" w:rsidP="008635B7">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35C91989" w14:textId="2FF394D5"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8F526F">
        <w:rPr>
          <w:rFonts w:ascii="National Book" w:hAnsi="National Book"/>
          <w:color w:val="002060"/>
          <w:sz w:val="24"/>
          <w:szCs w:val="24"/>
        </w:rPr>
        <w:t>of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21E4633" w14:textId="77777777" w:rsidR="008635B7" w:rsidRDefault="008635B7" w:rsidP="008635B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1E77F1EA" w14:textId="77777777" w:rsidR="008635B7" w:rsidRDefault="008635B7" w:rsidP="008635B7">
      <w:pPr>
        <w:pStyle w:val="NoSpacing"/>
        <w:rPr>
          <w:rFonts w:ascii="National Book" w:hAnsi="National Book"/>
          <w:color w:val="1F3864" w:themeColor="accent1" w:themeShade="80"/>
          <w:sz w:val="32"/>
          <w:szCs w:val="32"/>
        </w:rPr>
      </w:pPr>
    </w:p>
    <w:p w14:paraId="73C951D5" w14:textId="1D95CECF" w:rsidR="006E54CA" w:rsidRPr="007434BD" w:rsidRDefault="008635B7" w:rsidP="00015292">
      <w:pPr>
        <w:rPr>
          <w:rFonts w:ascii="National Regular Italic" w:hAnsi="National Regular Italic"/>
          <w:b/>
          <w:color w:val="1F3864" w:themeColor="accent1" w:themeShade="80"/>
        </w:rPr>
      </w:pPr>
      <w:r w:rsidRPr="007434BD">
        <w:rPr>
          <w:rFonts w:ascii="National Regular Italic" w:hAnsi="National Regular Italic"/>
          <w:b/>
          <w:color w:val="1F3864" w:themeColor="accent1" w:themeShade="80"/>
        </w:rPr>
        <w:t xml:space="preserve">Last Updated </w:t>
      </w:r>
      <w:r w:rsidR="004D1F78" w:rsidRPr="007434BD">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172B90A0">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4FE1EFD"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B105CB">
        <w:rPr>
          <w:rFonts w:ascii="National Regular Italic" w:hAnsi="National Regular Italic"/>
          <w:b/>
          <w:color w:val="1F3864" w:themeColor="accent1" w:themeShade="80"/>
        </w:rPr>
        <w:t>December</w:t>
      </w:r>
      <w:r w:rsidR="00B43F6E">
        <w:rPr>
          <w:rFonts w:ascii="National Regular Italic" w:hAnsi="National Regular Italic"/>
          <w:b/>
          <w:color w:val="1F3864" w:themeColor="accent1" w:themeShade="80"/>
        </w:rPr>
        <w:t xml:space="preserve"> </w:t>
      </w:r>
      <w:r w:rsidR="00F2200F">
        <w:rPr>
          <w:rFonts w:ascii="National Regular Italic" w:hAnsi="National Regular Italic"/>
          <w:b/>
          <w:color w:val="1F3864" w:themeColor="accent1" w:themeShade="80"/>
        </w:rPr>
        <w:t>2025</w:t>
      </w:r>
    </w:p>
    <w:sectPr w:rsidR="006E54CA" w:rsidRPr="007434BD"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18D5E" w14:textId="77777777" w:rsidR="00F00220" w:rsidRDefault="00F00220" w:rsidP="004D1F78">
      <w:r>
        <w:separator/>
      </w:r>
    </w:p>
  </w:endnote>
  <w:endnote w:type="continuationSeparator" w:id="0">
    <w:p w14:paraId="7BD213EE" w14:textId="77777777" w:rsidR="00F00220" w:rsidRDefault="00F00220" w:rsidP="004D1F78">
      <w:r>
        <w:continuationSeparator/>
      </w:r>
    </w:p>
  </w:endnote>
  <w:endnote w:type="continuationNotice" w:id="1">
    <w:p w14:paraId="31F9A6DD" w14:textId="77777777" w:rsidR="00F00220" w:rsidRDefault="00F00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82C2F" w14:textId="77777777" w:rsidR="00250BD9" w:rsidRDefault="00250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BDF52" w14:textId="77777777" w:rsidR="00250BD9" w:rsidRDefault="00250B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BC993" w14:textId="77777777" w:rsidR="00250BD9" w:rsidRDefault="00250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4CD7E" w14:textId="77777777" w:rsidR="00F00220" w:rsidRDefault="00F00220" w:rsidP="004D1F78">
      <w:r>
        <w:separator/>
      </w:r>
    </w:p>
  </w:footnote>
  <w:footnote w:type="continuationSeparator" w:id="0">
    <w:p w14:paraId="001EFC95" w14:textId="77777777" w:rsidR="00F00220" w:rsidRDefault="00F00220" w:rsidP="004D1F78">
      <w:r>
        <w:continuationSeparator/>
      </w:r>
    </w:p>
  </w:footnote>
  <w:footnote w:type="continuationNotice" w:id="1">
    <w:p w14:paraId="2489E708" w14:textId="77777777" w:rsidR="00F00220" w:rsidRDefault="00F002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6FF1A" w14:textId="77777777" w:rsidR="00250BD9" w:rsidRDefault="00250B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D2F7B" w14:textId="10F0EE83" w:rsidR="00250BD9" w:rsidRDefault="00250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C917D" w14:textId="77777777" w:rsidR="00250BD9" w:rsidRDefault="00250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831604968">
    <w:abstractNumId w:val="0"/>
  </w:num>
  <w:num w:numId="4" w16cid:durableId="32732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o+J+4vmZETeko7FnXQXIZr24z5kHWjd/RRI9GomqU+8oMrbap01O9jUUKuQ8y3MI9dwH0jxIBmEO/GWLVY1qVw==" w:salt="L0eqq5WyMrrdSLXqdOj1G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50B45"/>
    <w:rsid w:val="0005679C"/>
    <w:rsid w:val="00081202"/>
    <w:rsid w:val="00092A55"/>
    <w:rsid w:val="000C1C7A"/>
    <w:rsid w:val="000F7074"/>
    <w:rsid w:val="00125263"/>
    <w:rsid w:val="001427C3"/>
    <w:rsid w:val="001A0C14"/>
    <w:rsid w:val="001C3BE3"/>
    <w:rsid w:val="001D506F"/>
    <w:rsid w:val="00220F80"/>
    <w:rsid w:val="00250BD9"/>
    <w:rsid w:val="00262F6F"/>
    <w:rsid w:val="002B0CE7"/>
    <w:rsid w:val="002B75ED"/>
    <w:rsid w:val="002D5278"/>
    <w:rsid w:val="00340D76"/>
    <w:rsid w:val="00344188"/>
    <w:rsid w:val="00351A78"/>
    <w:rsid w:val="003D328C"/>
    <w:rsid w:val="003E5BA5"/>
    <w:rsid w:val="00417EE8"/>
    <w:rsid w:val="004319E1"/>
    <w:rsid w:val="00462C49"/>
    <w:rsid w:val="004842D1"/>
    <w:rsid w:val="004B3BCA"/>
    <w:rsid w:val="004B5EA1"/>
    <w:rsid w:val="004C693E"/>
    <w:rsid w:val="004D1F78"/>
    <w:rsid w:val="004D246B"/>
    <w:rsid w:val="004F074C"/>
    <w:rsid w:val="00515FB7"/>
    <w:rsid w:val="0052394D"/>
    <w:rsid w:val="005308C0"/>
    <w:rsid w:val="00542652"/>
    <w:rsid w:val="00543247"/>
    <w:rsid w:val="00557D6B"/>
    <w:rsid w:val="005603B5"/>
    <w:rsid w:val="00581EDA"/>
    <w:rsid w:val="005F1842"/>
    <w:rsid w:val="00615AAB"/>
    <w:rsid w:val="00674B77"/>
    <w:rsid w:val="00690AAE"/>
    <w:rsid w:val="00692707"/>
    <w:rsid w:val="006E54CA"/>
    <w:rsid w:val="00715790"/>
    <w:rsid w:val="007163D9"/>
    <w:rsid w:val="00736CF3"/>
    <w:rsid w:val="007434BD"/>
    <w:rsid w:val="0074660D"/>
    <w:rsid w:val="00762166"/>
    <w:rsid w:val="00780CF8"/>
    <w:rsid w:val="00794527"/>
    <w:rsid w:val="007D2391"/>
    <w:rsid w:val="007D2818"/>
    <w:rsid w:val="00817955"/>
    <w:rsid w:val="008220C5"/>
    <w:rsid w:val="008277C6"/>
    <w:rsid w:val="008469D2"/>
    <w:rsid w:val="008635B7"/>
    <w:rsid w:val="00882233"/>
    <w:rsid w:val="008904EE"/>
    <w:rsid w:val="008C4267"/>
    <w:rsid w:val="008D1F15"/>
    <w:rsid w:val="008F526F"/>
    <w:rsid w:val="00935938"/>
    <w:rsid w:val="00966160"/>
    <w:rsid w:val="009752F1"/>
    <w:rsid w:val="009A2EB0"/>
    <w:rsid w:val="009B002A"/>
    <w:rsid w:val="009B6AC8"/>
    <w:rsid w:val="009C0FCF"/>
    <w:rsid w:val="009E7D79"/>
    <w:rsid w:val="00A00D12"/>
    <w:rsid w:val="00A104F9"/>
    <w:rsid w:val="00A32E1F"/>
    <w:rsid w:val="00A5069B"/>
    <w:rsid w:val="00A5227D"/>
    <w:rsid w:val="00A80FE2"/>
    <w:rsid w:val="00AB7B22"/>
    <w:rsid w:val="00B105CB"/>
    <w:rsid w:val="00B239AB"/>
    <w:rsid w:val="00B2452D"/>
    <w:rsid w:val="00B24F5D"/>
    <w:rsid w:val="00B339FB"/>
    <w:rsid w:val="00B43F6E"/>
    <w:rsid w:val="00B72376"/>
    <w:rsid w:val="00B821A6"/>
    <w:rsid w:val="00BB5B75"/>
    <w:rsid w:val="00BE0741"/>
    <w:rsid w:val="00BE61D7"/>
    <w:rsid w:val="00BF0E81"/>
    <w:rsid w:val="00C127AA"/>
    <w:rsid w:val="00C54DD9"/>
    <w:rsid w:val="00C60A4A"/>
    <w:rsid w:val="00C61D13"/>
    <w:rsid w:val="00C72121"/>
    <w:rsid w:val="00C75214"/>
    <w:rsid w:val="00CD6DC1"/>
    <w:rsid w:val="00D025F9"/>
    <w:rsid w:val="00D04434"/>
    <w:rsid w:val="00D13177"/>
    <w:rsid w:val="00D17078"/>
    <w:rsid w:val="00D21FD8"/>
    <w:rsid w:val="00D353B0"/>
    <w:rsid w:val="00D6504D"/>
    <w:rsid w:val="00D93F38"/>
    <w:rsid w:val="00DB2E8F"/>
    <w:rsid w:val="00DB4CE8"/>
    <w:rsid w:val="00DC13C1"/>
    <w:rsid w:val="00DE2D37"/>
    <w:rsid w:val="00DE70E2"/>
    <w:rsid w:val="00E4566B"/>
    <w:rsid w:val="00E4763D"/>
    <w:rsid w:val="00E71FF8"/>
    <w:rsid w:val="00E778C6"/>
    <w:rsid w:val="00EB0F29"/>
    <w:rsid w:val="00EB47DD"/>
    <w:rsid w:val="00EE0352"/>
    <w:rsid w:val="00F00220"/>
    <w:rsid w:val="00F2200F"/>
    <w:rsid w:val="00F37D8E"/>
    <w:rsid w:val="00F7503B"/>
    <w:rsid w:val="00FA6785"/>
    <w:rsid w:val="00FB6F2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B7B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B7B22"/>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A00D1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A00D12"/>
  </w:style>
  <w:style w:type="character" w:styleId="FollowedHyperlink">
    <w:name w:val="FollowedHyperlink"/>
    <w:basedOn w:val="DefaultParagraphFont"/>
    <w:uiPriority w:val="99"/>
    <w:semiHidden/>
    <w:unhideWhenUsed/>
    <w:rsid w:val="00A00D12"/>
    <w:rPr>
      <w:color w:val="954F72" w:themeColor="followedHyperlink"/>
      <w:u w:val="single"/>
    </w:rPr>
  </w:style>
  <w:style w:type="character" w:styleId="CommentReference">
    <w:name w:val="annotation reference"/>
    <w:basedOn w:val="DefaultParagraphFont"/>
    <w:uiPriority w:val="99"/>
    <w:semiHidden/>
    <w:unhideWhenUsed/>
    <w:rsid w:val="00FB6F24"/>
    <w:rPr>
      <w:sz w:val="16"/>
      <w:szCs w:val="16"/>
    </w:rPr>
  </w:style>
  <w:style w:type="paragraph" w:styleId="CommentText">
    <w:name w:val="annotation text"/>
    <w:basedOn w:val="Normal"/>
    <w:link w:val="CommentTextChar"/>
    <w:uiPriority w:val="99"/>
    <w:unhideWhenUsed/>
    <w:rsid w:val="00FB6F24"/>
    <w:rPr>
      <w:sz w:val="20"/>
      <w:szCs w:val="20"/>
    </w:rPr>
  </w:style>
  <w:style w:type="character" w:customStyle="1" w:styleId="CommentTextChar">
    <w:name w:val="Comment Text Char"/>
    <w:basedOn w:val="DefaultParagraphFont"/>
    <w:link w:val="CommentText"/>
    <w:uiPriority w:val="99"/>
    <w:rsid w:val="00FB6F2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B6F24"/>
    <w:rPr>
      <w:b/>
      <w:bCs/>
    </w:rPr>
  </w:style>
  <w:style w:type="character" w:customStyle="1" w:styleId="CommentSubjectChar">
    <w:name w:val="Comment Subject Char"/>
    <w:basedOn w:val="CommentTextChar"/>
    <w:link w:val="CommentSubject"/>
    <w:uiPriority w:val="99"/>
    <w:semiHidden/>
    <w:rsid w:val="00FB6F2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46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3168B67-58DC-4CFC-BAB0-263A384AB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920</Words>
  <Characters>10391</Characters>
  <Application>Microsoft Office Word</Application>
  <DocSecurity>8</DocSecurity>
  <Lines>472</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4</cp:revision>
  <cp:lastPrinted>2022-10-28T13:19:00Z</cp:lastPrinted>
  <dcterms:created xsi:type="dcterms:W3CDTF">2023-02-09T16:11:00Z</dcterms:created>
  <dcterms:modified xsi:type="dcterms:W3CDTF">2025-12-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